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681A3B" w14:textId="025AF3DA" w:rsidR="005067FF" w:rsidRDefault="00E65AA2" w:rsidP="00E65AA2">
      <w:pPr>
        <w:pStyle w:val="Heading1"/>
      </w:pPr>
      <w:r>
        <w:t>Sample scope and sequence</w:t>
      </w:r>
    </w:p>
    <w:p w14:paraId="1D69D879" w14:textId="1B4BF2E1" w:rsidR="00E65AA2" w:rsidRDefault="00C5066B" w:rsidP="00E65AA2">
      <w:r>
        <w:t>Early Stage 1 l</w:t>
      </w:r>
      <w:r w:rsidR="00717948">
        <w:t>anguages:</w:t>
      </w:r>
    </w:p>
    <w:p w14:paraId="0DCBC75B" w14:textId="10C6E258" w:rsidR="00E65AA2" w:rsidRPr="00E65AA2" w:rsidRDefault="00E65AA2" w:rsidP="00717948">
      <w:pPr>
        <w:pStyle w:val="ListBullet"/>
      </w:pPr>
      <w:r w:rsidRPr="00E65AA2">
        <w:t xml:space="preserve">incorporates </w:t>
      </w:r>
      <w:hyperlink r:id="rId11" w:history="1">
        <w:r w:rsidRPr="00E65AA2">
          <w:rPr>
            <w:rStyle w:val="Hyperlink"/>
          </w:rPr>
          <w:t>advice from NSW Education Standards Authority (NESA)</w:t>
        </w:r>
      </w:hyperlink>
      <w:r w:rsidRPr="00E65AA2">
        <w:t xml:space="preserve"> and includes the following elements:</w:t>
      </w:r>
    </w:p>
    <w:p w14:paraId="5DABA55B" w14:textId="77777777" w:rsidR="00E65AA2" w:rsidRPr="00E65AA2" w:rsidRDefault="00E65AA2" w:rsidP="00717948">
      <w:pPr>
        <w:pStyle w:val="ListBullet2"/>
      </w:pPr>
      <w:r w:rsidRPr="00E65AA2">
        <w:t>the scope of learning in relation to the syllabus outcomes to be addressed</w:t>
      </w:r>
    </w:p>
    <w:p w14:paraId="1CF36FD9" w14:textId="77777777" w:rsidR="00E65AA2" w:rsidRPr="00E65AA2" w:rsidRDefault="00E65AA2" w:rsidP="00717948">
      <w:pPr>
        <w:pStyle w:val="ListBullet2"/>
      </w:pPr>
      <w:r w:rsidRPr="00E65AA2">
        <w:t>the sequence of learning in relation to the syllabus outcomes to be addressed</w:t>
      </w:r>
    </w:p>
    <w:p w14:paraId="42169EDD" w14:textId="77777777" w:rsidR="00E65AA2" w:rsidRPr="00E65AA2" w:rsidRDefault="00E65AA2" w:rsidP="00717948">
      <w:pPr>
        <w:pStyle w:val="ListBullet2"/>
      </w:pPr>
      <w:r w:rsidRPr="00E65AA2">
        <w:t>duration of the learning</w:t>
      </w:r>
    </w:p>
    <w:p w14:paraId="78D9659D" w14:textId="77777777" w:rsidR="00E65AA2" w:rsidRPr="00E65AA2" w:rsidRDefault="00E65AA2" w:rsidP="00717948">
      <w:pPr>
        <w:pStyle w:val="ListBullet2"/>
      </w:pPr>
      <w:r w:rsidRPr="00E65AA2">
        <w:t>syllabus outcomes addressed through the learning and related outcomes (from other KLAs) if the teaching program is integrated</w:t>
      </w:r>
    </w:p>
    <w:p w14:paraId="471C365D" w14:textId="77777777" w:rsidR="00E65AA2" w:rsidRPr="00E65AA2" w:rsidRDefault="00E65AA2" w:rsidP="00717948">
      <w:pPr>
        <w:pStyle w:val="ListBullet2"/>
      </w:pPr>
      <w:r w:rsidRPr="00E65AA2">
        <w:t>relevant information for particular learning areas or particular school requirements.</w:t>
      </w:r>
    </w:p>
    <w:p w14:paraId="5173AE25" w14:textId="5582D6F4" w:rsidR="00E65AA2" w:rsidRPr="00E65AA2" w:rsidRDefault="00E65AA2" w:rsidP="00E65AA2">
      <w:r w:rsidRPr="00E65AA2">
        <w:t xml:space="preserve">Please note that this document is a ‘sample’ that </w:t>
      </w:r>
      <w:r w:rsidR="00717948">
        <w:t>you</w:t>
      </w:r>
      <w:r w:rsidRPr="00E65AA2">
        <w:t xml:space="preserve"> may adapt to meet the needs of </w:t>
      </w:r>
      <w:r w:rsidR="00717948">
        <w:t>your</w:t>
      </w:r>
      <w:r w:rsidRPr="00E65AA2">
        <w:t xml:space="preserve"> students and local context.</w:t>
      </w:r>
    </w:p>
    <w:p w14:paraId="5AE275BF" w14:textId="77777777" w:rsidR="00E65AA2" w:rsidRDefault="00E65AA2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22A263E" w14:textId="5DECA77E" w:rsidR="00E65AA2" w:rsidRDefault="00E65AA2" w:rsidP="00717948">
      <w:pPr>
        <w:pStyle w:val="Heading2"/>
      </w:pPr>
      <w:r>
        <w:lastRenderedPageBreak/>
        <w:t>Term 1</w:t>
      </w:r>
    </w:p>
    <w:tbl>
      <w:tblPr>
        <w:tblStyle w:val="Tableheader"/>
        <w:tblW w:w="14317" w:type="dxa"/>
        <w:tblInd w:w="-30" w:type="dxa"/>
        <w:tblLook w:val="04A0" w:firstRow="1" w:lastRow="0" w:firstColumn="1" w:lastColumn="0" w:noHBand="0" w:noVBand="1"/>
        <w:tblCaption w:val="Term 1"/>
      </w:tblPr>
      <w:tblGrid>
        <w:gridCol w:w="2552"/>
        <w:gridCol w:w="11765"/>
      </w:tblGrid>
      <w:tr w:rsidR="00E65AA2" w:rsidRPr="007B6B2F" w14:paraId="1D83F78F" w14:textId="77777777" w:rsidTr="00622E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0609FB82" w14:textId="77777777" w:rsidR="00E65AA2" w:rsidRPr="00E65AA2" w:rsidRDefault="00E65AA2" w:rsidP="00622E9E">
            <w:pPr>
              <w:widowControl/>
              <w:spacing w:before="192" w:after="192" w:line="276" w:lineRule="auto"/>
              <w:textboxTightWrap w:val="none"/>
              <w:rPr>
                <w:sz w:val="24"/>
                <w:lang w:eastAsia="zh-CN"/>
              </w:rPr>
            </w:pPr>
            <w:r w:rsidRPr="00E65AA2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48025BAE" w14:textId="77777777" w:rsidR="00E65AA2" w:rsidRPr="00E65AA2" w:rsidRDefault="00E65AA2" w:rsidP="00622E9E">
            <w:pPr>
              <w:widowControl/>
              <w:spacing w:after="0" w:line="276" w:lineRule="auto"/>
              <w:textboxTightWrap w:val="no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E65AA2">
              <w:rPr>
                <w:sz w:val="24"/>
                <w:lang w:eastAsia="zh-CN"/>
              </w:rPr>
              <w:t>Learning overview</w:t>
            </w:r>
          </w:p>
        </w:tc>
      </w:tr>
      <w:tr w:rsidR="00E65AA2" w14:paraId="44AED325" w14:textId="77777777" w:rsidTr="00E65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top"/>
          </w:tcPr>
          <w:p w14:paraId="6ABCD827" w14:textId="77777777" w:rsidR="00E65AA2" w:rsidRPr="00E65AA2" w:rsidRDefault="00E65AA2" w:rsidP="00E65AA2">
            <w:pPr>
              <w:rPr>
                <w:b w:val="0"/>
                <w:sz w:val="24"/>
                <w:szCs w:val="22"/>
              </w:rPr>
            </w:pPr>
            <w:r w:rsidRPr="00E65AA2">
              <w:rPr>
                <w:b w:val="0"/>
                <w:sz w:val="24"/>
                <w:szCs w:val="22"/>
              </w:rPr>
              <w:t>A student:</w:t>
            </w:r>
          </w:p>
          <w:p w14:paraId="05EBD62D" w14:textId="37E84A35" w:rsidR="00E65AA2" w:rsidRPr="00E65AA2" w:rsidRDefault="00E65AA2" w:rsidP="00E65AA2">
            <w:pPr>
              <w:rPr>
                <w:b w:val="0"/>
                <w:sz w:val="24"/>
                <w:szCs w:val="22"/>
              </w:rPr>
            </w:pPr>
            <w:r>
              <w:rPr>
                <w:rStyle w:val="Strong"/>
                <w:b/>
                <w:szCs w:val="22"/>
              </w:rPr>
              <w:t>(</w:t>
            </w:r>
            <w:r w:rsidRPr="00E65AA2">
              <w:rPr>
                <w:rStyle w:val="Strong"/>
                <w:b/>
                <w:szCs w:val="22"/>
              </w:rPr>
              <w:t>LXXe-1C</w:t>
            </w:r>
            <w:r>
              <w:rPr>
                <w:rStyle w:val="Strong"/>
                <w:b/>
                <w:szCs w:val="22"/>
              </w:rPr>
              <w:t xml:space="preserve">) </w:t>
            </w:r>
            <w:r w:rsidRPr="00E65AA2">
              <w:rPr>
                <w:b w:val="0"/>
                <w:sz w:val="24"/>
                <w:szCs w:val="22"/>
              </w:rPr>
              <w:t>int</w:t>
            </w:r>
            <w:r>
              <w:rPr>
                <w:b w:val="0"/>
                <w:sz w:val="24"/>
                <w:szCs w:val="22"/>
              </w:rPr>
              <w:t>eracts in simple exchanges in [l</w:t>
            </w:r>
            <w:r w:rsidRPr="00E65AA2">
              <w:rPr>
                <w:b w:val="0"/>
                <w:sz w:val="24"/>
                <w:szCs w:val="22"/>
              </w:rPr>
              <w:t>anguage]</w:t>
            </w:r>
            <w:r>
              <w:rPr>
                <w:b w:val="0"/>
                <w:sz w:val="24"/>
                <w:szCs w:val="22"/>
              </w:rPr>
              <w:t>.</w:t>
            </w:r>
          </w:p>
          <w:p w14:paraId="40652C3F" w14:textId="5F3C3727" w:rsidR="00E65AA2" w:rsidRPr="00E65AA2" w:rsidRDefault="00E65AA2" w:rsidP="00E65AA2">
            <w:pPr>
              <w:rPr>
                <w:sz w:val="24"/>
              </w:rPr>
            </w:pPr>
            <w:r>
              <w:rPr>
                <w:rStyle w:val="Strong"/>
                <w:b/>
                <w:szCs w:val="22"/>
              </w:rPr>
              <w:t>(</w:t>
            </w:r>
            <w:r w:rsidRPr="00E65AA2">
              <w:rPr>
                <w:rStyle w:val="Strong"/>
                <w:b/>
                <w:szCs w:val="22"/>
              </w:rPr>
              <w:t>LXXe-9U</w:t>
            </w:r>
            <w:r>
              <w:rPr>
                <w:rStyle w:val="Strong"/>
                <w:b/>
                <w:szCs w:val="22"/>
              </w:rPr>
              <w:t xml:space="preserve">) </w:t>
            </w:r>
            <w:r w:rsidRPr="00E65AA2">
              <w:rPr>
                <w:b w:val="0"/>
                <w:sz w:val="24"/>
                <w:szCs w:val="22"/>
              </w:rPr>
              <w:t>recognises other languages and cultures in their immediate environment and the world</w:t>
            </w:r>
            <w:r>
              <w:rPr>
                <w:b w:val="0"/>
                <w:sz w:val="24"/>
                <w:szCs w:val="22"/>
              </w:rPr>
              <w:t>.</w:t>
            </w:r>
          </w:p>
        </w:tc>
        <w:tc>
          <w:tcPr>
            <w:tcW w:w="11765" w:type="dxa"/>
          </w:tcPr>
          <w:p w14:paraId="045F5617" w14:textId="77777777" w:rsidR="00E65AA2" w:rsidRPr="00E65AA2" w:rsidRDefault="00E65AA2" w:rsidP="00E65A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E65AA2">
              <w:rPr>
                <w:rStyle w:val="Strong"/>
              </w:rPr>
              <w:t>Hello!</w:t>
            </w:r>
          </w:p>
          <w:p w14:paraId="587664BB" w14:textId="77777777" w:rsidR="00E65AA2" w:rsidRPr="00E65AA2" w:rsidRDefault="00E65AA2" w:rsidP="00E65A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E65AA2">
              <w:rPr>
                <w:sz w:val="24"/>
              </w:rPr>
              <w:t>Concept – Greetings and introductions</w:t>
            </w:r>
          </w:p>
          <w:p w14:paraId="51033280" w14:textId="77777777" w:rsidR="00E65AA2" w:rsidRPr="00E65AA2" w:rsidRDefault="00E65AA2" w:rsidP="00E65A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E65AA2">
              <w:rPr>
                <w:sz w:val="24"/>
              </w:rPr>
              <w:t>Duration – Weeks 1-10</w:t>
            </w:r>
          </w:p>
          <w:p w14:paraId="02B526CE" w14:textId="77777777" w:rsidR="00E65AA2" w:rsidRPr="00E65AA2" w:rsidRDefault="00E65AA2" w:rsidP="00622E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E65AA2">
              <w:rPr>
                <w:rStyle w:val="Strong"/>
              </w:rPr>
              <w:t>Students:</w:t>
            </w:r>
          </w:p>
          <w:p w14:paraId="7A9E5931" w14:textId="77777777" w:rsidR="00E65AA2" w:rsidRPr="00E65AA2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2"/>
              </w:rPr>
            </w:pPr>
            <w:r w:rsidRPr="00E65AA2">
              <w:rPr>
                <w:sz w:val="24"/>
                <w:szCs w:val="22"/>
              </w:rPr>
              <w:t>exchange greetings</w:t>
            </w:r>
          </w:p>
          <w:p w14:paraId="27D09B06" w14:textId="2C54016D" w:rsidR="00E65AA2" w:rsidRPr="00E65AA2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2"/>
              </w:rPr>
            </w:pPr>
            <w:r w:rsidRPr="00E65AA2">
              <w:rPr>
                <w:sz w:val="24"/>
                <w:szCs w:val="22"/>
              </w:rPr>
              <w:t>understand</w:t>
            </w:r>
            <w:r>
              <w:rPr>
                <w:sz w:val="24"/>
                <w:szCs w:val="22"/>
              </w:rPr>
              <w:t xml:space="preserve"> that [l</w:t>
            </w:r>
            <w:r w:rsidRPr="00E65AA2">
              <w:rPr>
                <w:sz w:val="24"/>
                <w:szCs w:val="22"/>
              </w:rPr>
              <w:t>anguage] is one of the many languages spoken in Australia.</w:t>
            </w:r>
          </w:p>
          <w:p w14:paraId="62945232" w14:textId="33176CC3" w:rsidR="00E65AA2" w:rsidRPr="00E65AA2" w:rsidRDefault="00E65AA2" w:rsidP="00E65AA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2"/>
              </w:rPr>
            </w:pPr>
            <w:r w:rsidRPr="00E65AA2">
              <w:rPr>
                <w:rStyle w:val="Strong"/>
                <w:szCs w:val="22"/>
              </w:rPr>
              <w:t>Task</w:t>
            </w:r>
            <w:r w:rsidR="00717948">
              <w:rPr>
                <w:rStyle w:val="Strong"/>
                <w:szCs w:val="22"/>
              </w:rPr>
              <w:t xml:space="preserve"> </w:t>
            </w:r>
            <w:r w:rsidR="00717948" w:rsidRPr="00717948">
              <w:t>–</w:t>
            </w:r>
            <w:r>
              <w:rPr>
                <w:rStyle w:val="Strong"/>
                <w:szCs w:val="22"/>
              </w:rPr>
              <w:t xml:space="preserve"> </w:t>
            </w:r>
            <w:r w:rsidRPr="00E65AA2">
              <w:rPr>
                <w:sz w:val="24"/>
                <w:szCs w:val="22"/>
              </w:rPr>
              <w:t>Students exchange greetings in pairs or small groups using culturally appropriate gestures.</w:t>
            </w:r>
          </w:p>
          <w:p w14:paraId="6F223063" w14:textId="77777777" w:rsidR="00E65AA2" w:rsidRPr="00E65AA2" w:rsidRDefault="00E65AA2" w:rsidP="00622E9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szCs w:val="22"/>
              </w:rPr>
            </w:pPr>
            <w:r w:rsidRPr="00E65AA2">
              <w:rPr>
                <w:rStyle w:val="Strong"/>
                <w:szCs w:val="22"/>
              </w:rPr>
              <w:t>Students with prior learning and/or experience:</w:t>
            </w:r>
          </w:p>
          <w:p w14:paraId="0DA73935" w14:textId="77777777" w:rsidR="00E65AA2" w:rsidRPr="00E65AA2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2"/>
              </w:rPr>
            </w:pPr>
            <w:r w:rsidRPr="00E65AA2">
              <w:rPr>
                <w:sz w:val="24"/>
                <w:szCs w:val="22"/>
              </w:rPr>
              <w:t>interact with teacher and peers by exchanging information.</w:t>
            </w:r>
          </w:p>
          <w:p w14:paraId="387D944B" w14:textId="2B67F2AF" w:rsidR="00E65AA2" w:rsidRPr="00C360BE" w:rsidRDefault="00E65AA2" w:rsidP="00E65AA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E65AA2">
              <w:rPr>
                <w:rStyle w:val="Strong"/>
                <w:szCs w:val="22"/>
              </w:rPr>
              <w:t>Task</w:t>
            </w:r>
            <w:r w:rsidR="00717948">
              <w:rPr>
                <w:rStyle w:val="Strong"/>
                <w:szCs w:val="22"/>
              </w:rPr>
              <w:t xml:space="preserve"> </w:t>
            </w:r>
            <w:r w:rsidR="00717948" w:rsidRPr="00717948">
              <w:t>–</w:t>
            </w:r>
            <w:r w:rsidRPr="00717948">
              <w:t xml:space="preserve"> </w:t>
            </w:r>
            <w:r w:rsidRPr="00E65AA2">
              <w:rPr>
                <w:sz w:val="24"/>
                <w:szCs w:val="22"/>
              </w:rPr>
              <w:t>Students practise formal and informal greetings in pairs or small groups using culturally appropriate gestures.</w:t>
            </w:r>
          </w:p>
        </w:tc>
      </w:tr>
    </w:tbl>
    <w:p w14:paraId="01E6FA60" w14:textId="77777777" w:rsidR="00E65AA2" w:rsidRDefault="00E65AA2" w:rsidP="00E65AA2">
      <w:pPr>
        <w:rPr>
          <w:rFonts w:eastAsia="SimSun" w:cs="Times New Roman"/>
          <w:sz w:val="48"/>
          <w:szCs w:val="36"/>
        </w:rPr>
      </w:pPr>
      <w:r>
        <w:br w:type="page"/>
      </w:r>
    </w:p>
    <w:p w14:paraId="151FF6BD" w14:textId="77777777" w:rsidR="00E65AA2" w:rsidRDefault="00E65AA2" w:rsidP="00717948">
      <w:pPr>
        <w:pStyle w:val="Heading2"/>
      </w:pPr>
      <w:r>
        <w:lastRenderedPageBreak/>
        <w:t>Term 2</w:t>
      </w:r>
    </w:p>
    <w:tbl>
      <w:tblPr>
        <w:tblStyle w:val="Tableheader"/>
        <w:tblW w:w="14317" w:type="dxa"/>
        <w:tblInd w:w="-30" w:type="dxa"/>
        <w:tblLook w:val="04A0" w:firstRow="1" w:lastRow="0" w:firstColumn="1" w:lastColumn="0" w:noHBand="0" w:noVBand="1"/>
        <w:tblCaption w:val="Term 2"/>
      </w:tblPr>
      <w:tblGrid>
        <w:gridCol w:w="2552"/>
        <w:gridCol w:w="11765"/>
      </w:tblGrid>
      <w:tr w:rsidR="00E65AA2" w:rsidRPr="007B6B2F" w14:paraId="642FB496" w14:textId="77777777" w:rsidTr="00622E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06497D8B" w14:textId="77777777" w:rsidR="00E65AA2" w:rsidRPr="00E65AA2" w:rsidRDefault="00E65AA2" w:rsidP="00622E9E">
            <w:pPr>
              <w:widowControl/>
              <w:spacing w:before="192" w:after="192" w:line="276" w:lineRule="auto"/>
              <w:textboxTightWrap w:val="none"/>
              <w:rPr>
                <w:sz w:val="24"/>
                <w:lang w:eastAsia="zh-CN"/>
              </w:rPr>
            </w:pPr>
            <w:r w:rsidRPr="00E65AA2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4C61EF8C" w14:textId="77777777" w:rsidR="00E65AA2" w:rsidRPr="00E65AA2" w:rsidRDefault="00E65AA2" w:rsidP="00622E9E">
            <w:pPr>
              <w:widowControl/>
              <w:spacing w:after="0" w:line="276" w:lineRule="auto"/>
              <w:textboxTightWrap w:val="no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E65AA2">
              <w:rPr>
                <w:sz w:val="24"/>
                <w:lang w:eastAsia="zh-CN"/>
              </w:rPr>
              <w:t>Learning overview</w:t>
            </w:r>
          </w:p>
        </w:tc>
      </w:tr>
      <w:tr w:rsidR="00E65AA2" w14:paraId="294B14D8" w14:textId="77777777" w:rsidTr="00E65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top"/>
          </w:tcPr>
          <w:p w14:paraId="152FB975" w14:textId="77777777" w:rsidR="00E65AA2" w:rsidRPr="00DE6540" w:rsidRDefault="00E65AA2" w:rsidP="00E65AA2">
            <w:pPr>
              <w:rPr>
                <w:b w:val="0"/>
                <w:sz w:val="24"/>
                <w:szCs w:val="22"/>
              </w:rPr>
            </w:pPr>
            <w:r w:rsidRPr="00DE6540">
              <w:rPr>
                <w:b w:val="0"/>
                <w:sz w:val="24"/>
                <w:szCs w:val="22"/>
              </w:rPr>
              <w:t>A student:</w:t>
            </w:r>
          </w:p>
          <w:p w14:paraId="23A5F04E" w14:textId="4C58EA16" w:rsidR="00E65AA2" w:rsidRPr="00DE6540" w:rsidRDefault="00DE6540" w:rsidP="00E65AA2">
            <w:pPr>
              <w:rPr>
                <w:b w:val="0"/>
                <w:sz w:val="24"/>
                <w:szCs w:val="22"/>
              </w:rPr>
            </w:pPr>
            <w:r>
              <w:rPr>
                <w:rStyle w:val="Strong"/>
                <w:b/>
                <w:szCs w:val="22"/>
              </w:rPr>
              <w:t>(</w:t>
            </w:r>
            <w:r w:rsidR="00E65AA2" w:rsidRPr="00DE6540">
              <w:rPr>
                <w:rStyle w:val="Strong"/>
                <w:b/>
                <w:szCs w:val="22"/>
              </w:rPr>
              <w:t>LXXe-1C</w:t>
            </w:r>
            <w:r>
              <w:rPr>
                <w:rStyle w:val="Strong"/>
                <w:b/>
                <w:szCs w:val="22"/>
              </w:rPr>
              <w:t xml:space="preserve">) </w:t>
            </w:r>
            <w:r w:rsidR="00E65AA2" w:rsidRPr="00DE6540">
              <w:rPr>
                <w:b w:val="0"/>
                <w:sz w:val="24"/>
                <w:szCs w:val="22"/>
              </w:rPr>
              <w:t>interacts in simple exchanges in [</w:t>
            </w:r>
            <w:r>
              <w:rPr>
                <w:b w:val="0"/>
                <w:sz w:val="24"/>
                <w:szCs w:val="22"/>
              </w:rPr>
              <w:t>l</w:t>
            </w:r>
            <w:r w:rsidR="00E65AA2" w:rsidRPr="00DE6540">
              <w:rPr>
                <w:b w:val="0"/>
                <w:sz w:val="24"/>
                <w:szCs w:val="22"/>
              </w:rPr>
              <w:t>anguage]</w:t>
            </w:r>
            <w:r>
              <w:rPr>
                <w:b w:val="0"/>
                <w:sz w:val="24"/>
                <w:szCs w:val="22"/>
              </w:rPr>
              <w:t>.</w:t>
            </w:r>
          </w:p>
          <w:p w14:paraId="22ABF34B" w14:textId="324013E9" w:rsidR="00E65AA2" w:rsidRPr="00DE6540" w:rsidRDefault="00DE6540" w:rsidP="00E65AA2">
            <w:pPr>
              <w:rPr>
                <w:b w:val="0"/>
                <w:sz w:val="24"/>
                <w:szCs w:val="22"/>
              </w:rPr>
            </w:pPr>
            <w:r>
              <w:rPr>
                <w:rStyle w:val="Strong"/>
                <w:b/>
                <w:szCs w:val="22"/>
              </w:rPr>
              <w:t>(</w:t>
            </w:r>
            <w:r w:rsidR="00E65AA2" w:rsidRPr="00DE6540">
              <w:rPr>
                <w:rStyle w:val="Strong"/>
                <w:b/>
                <w:szCs w:val="22"/>
              </w:rPr>
              <w:t>LXXe-6U</w:t>
            </w:r>
            <w:r>
              <w:rPr>
                <w:rStyle w:val="Strong"/>
                <w:b/>
                <w:szCs w:val="22"/>
              </w:rPr>
              <w:t xml:space="preserve">) </w:t>
            </w:r>
            <w:r w:rsidR="00E65AA2" w:rsidRPr="00DE6540">
              <w:rPr>
                <w:b w:val="0"/>
                <w:sz w:val="24"/>
                <w:szCs w:val="22"/>
              </w:rPr>
              <w:t xml:space="preserve">recognises </w:t>
            </w:r>
            <w:r>
              <w:rPr>
                <w:b w:val="0"/>
                <w:sz w:val="24"/>
                <w:szCs w:val="22"/>
              </w:rPr>
              <w:t>written [l</w:t>
            </w:r>
            <w:r w:rsidR="00E65AA2" w:rsidRPr="00DE6540">
              <w:rPr>
                <w:b w:val="0"/>
                <w:sz w:val="24"/>
                <w:szCs w:val="22"/>
              </w:rPr>
              <w:t>anguage]</w:t>
            </w:r>
            <w:r>
              <w:rPr>
                <w:b w:val="0"/>
                <w:sz w:val="24"/>
                <w:szCs w:val="22"/>
              </w:rPr>
              <w:t>.</w:t>
            </w:r>
          </w:p>
          <w:p w14:paraId="7E27A939" w14:textId="55CC0F3C" w:rsidR="00E65AA2" w:rsidRPr="00672151" w:rsidRDefault="00DE6540" w:rsidP="00DE6540">
            <w:r>
              <w:rPr>
                <w:rStyle w:val="Strong"/>
                <w:b/>
                <w:szCs w:val="22"/>
              </w:rPr>
              <w:t>(</w:t>
            </w:r>
            <w:r w:rsidR="00E65AA2" w:rsidRPr="00DE6540">
              <w:rPr>
                <w:rStyle w:val="Strong"/>
                <w:b/>
                <w:szCs w:val="22"/>
              </w:rPr>
              <w:t>LXXe-7U</w:t>
            </w:r>
            <w:r>
              <w:rPr>
                <w:rStyle w:val="Strong"/>
                <w:b/>
                <w:szCs w:val="22"/>
              </w:rPr>
              <w:t xml:space="preserve">) </w:t>
            </w:r>
            <w:r w:rsidR="00E65AA2" w:rsidRPr="00DE6540">
              <w:rPr>
                <w:b w:val="0"/>
                <w:sz w:val="24"/>
                <w:szCs w:val="22"/>
              </w:rPr>
              <w:t>recognises the difference between statemen</w:t>
            </w:r>
            <w:r>
              <w:rPr>
                <w:b w:val="0"/>
                <w:sz w:val="24"/>
                <w:szCs w:val="22"/>
              </w:rPr>
              <w:t>ts, questions and commands in [l</w:t>
            </w:r>
            <w:r w:rsidR="00E65AA2" w:rsidRPr="00DE6540">
              <w:rPr>
                <w:b w:val="0"/>
                <w:sz w:val="24"/>
                <w:szCs w:val="22"/>
              </w:rPr>
              <w:t>anguage]</w:t>
            </w:r>
            <w:r>
              <w:rPr>
                <w:b w:val="0"/>
                <w:sz w:val="24"/>
                <w:szCs w:val="22"/>
              </w:rPr>
              <w:t>.</w:t>
            </w:r>
          </w:p>
        </w:tc>
        <w:tc>
          <w:tcPr>
            <w:tcW w:w="11765" w:type="dxa"/>
            <w:vAlign w:val="top"/>
          </w:tcPr>
          <w:p w14:paraId="5293E0D9" w14:textId="77777777" w:rsidR="00E65AA2" w:rsidRPr="00DE6540" w:rsidRDefault="00E65AA2" w:rsidP="00E65A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DE6540">
              <w:rPr>
                <w:rStyle w:val="Strong"/>
              </w:rPr>
              <w:t>School is fun!</w:t>
            </w:r>
          </w:p>
          <w:p w14:paraId="0E25C977" w14:textId="77777777" w:rsidR="00E65AA2" w:rsidRPr="00DE6540" w:rsidRDefault="00E65AA2" w:rsidP="00E65A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sz w:val="24"/>
              </w:rPr>
              <w:t>Concept – School routines</w:t>
            </w:r>
          </w:p>
          <w:p w14:paraId="5AAE8B88" w14:textId="77777777" w:rsidR="00E65AA2" w:rsidRPr="00DE6540" w:rsidRDefault="00E65AA2" w:rsidP="00E65A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sz w:val="24"/>
              </w:rPr>
              <w:t>Duration – Weeks 1-10</w:t>
            </w:r>
          </w:p>
          <w:p w14:paraId="752BCE2C" w14:textId="77777777" w:rsidR="00E65AA2" w:rsidRPr="00DE6540" w:rsidRDefault="00E65AA2" w:rsidP="00E65A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DE6540">
              <w:rPr>
                <w:rStyle w:val="Strong"/>
              </w:rPr>
              <w:t>Students:</w:t>
            </w:r>
          </w:p>
          <w:p w14:paraId="2C917229" w14:textId="77777777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sz w:val="24"/>
              </w:rPr>
              <w:t>participate in classroom routines and follow simple instructions</w:t>
            </w:r>
          </w:p>
          <w:p w14:paraId="62D55241" w14:textId="4B4D3948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sz w:val="24"/>
              </w:rPr>
              <w:t>recognise that [</w:t>
            </w:r>
            <w:r w:rsidR="00DE6540">
              <w:rPr>
                <w:sz w:val="24"/>
              </w:rPr>
              <w:t>l</w:t>
            </w:r>
            <w:r w:rsidRPr="00DE6540">
              <w:rPr>
                <w:sz w:val="24"/>
              </w:rPr>
              <w:t>anguage] and English are written differently</w:t>
            </w:r>
          </w:p>
          <w:p w14:paraId="2CC16CC5" w14:textId="4B42E5DB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sz w:val="24"/>
              </w:rPr>
              <w:t>recognise the structure of statemen</w:t>
            </w:r>
            <w:r w:rsidR="00DE6540">
              <w:rPr>
                <w:sz w:val="24"/>
              </w:rPr>
              <w:t>ts, questions and commands in [l</w:t>
            </w:r>
            <w:r w:rsidRPr="00DE6540">
              <w:rPr>
                <w:sz w:val="24"/>
              </w:rPr>
              <w:t>anguage].</w:t>
            </w:r>
          </w:p>
          <w:p w14:paraId="43B12A71" w14:textId="036EC84C" w:rsidR="00E65AA2" w:rsidRPr="00DE6540" w:rsidRDefault="00717948" w:rsidP="00E65AA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rStyle w:val="Strong"/>
              </w:rPr>
              <w:t>Task –</w:t>
            </w:r>
            <w:r w:rsidR="00E65AA2" w:rsidRPr="00DE6540">
              <w:rPr>
                <w:rStyle w:val="Strong"/>
              </w:rPr>
              <w:t xml:space="preserve"> </w:t>
            </w:r>
            <w:r w:rsidR="00E65AA2" w:rsidRPr="00DE6540">
              <w:rPr>
                <w:sz w:val="24"/>
              </w:rPr>
              <w:t>Students respond to simple instructions that relate to classroom routines.</w:t>
            </w:r>
          </w:p>
          <w:p w14:paraId="7EB6117B" w14:textId="77777777" w:rsidR="00E65AA2" w:rsidRPr="00DE6540" w:rsidRDefault="00E65AA2" w:rsidP="00E65AA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DE6540">
              <w:rPr>
                <w:rStyle w:val="Strong"/>
              </w:rPr>
              <w:t>Students with prior learning and/or experience:</w:t>
            </w:r>
          </w:p>
          <w:p w14:paraId="29C9931F" w14:textId="77777777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sz w:val="24"/>
              </w:rPr>
              <w:t>participate in classroom activities by responding to instructions and taking turns</w:t>
            </w:r>
          </w:p>
          <w:p w14:paraId="351DD46B" w14:textId="5F5BAB2E" w:rsidR="00E65AA2" w:rsidRPr="00DE6540" w:rsidRDefault="00DE6540" w:rsidP="00E65AA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cognise that the sounds of [l</w:t>
            </w:r>
            <w:r w:rsidR="00E65AA2" w:rsidRPr="00DE6540">
              <w:rPr>
                <w:sz w:val="24"/>
              </w:rPr>
              <w:t>anguage] are represe</w:t>
            </w:r>
            <w:r>
              <w:rPr>
                <w:sz w:val="24"/>
              </w:rPr>
              <w:t>nted in the [l</w:t>
            </w:r>
            <w:r w:rsidR="00E65AA2" w:rsidRPr="00DE6540">
              <w:rPr>
                <w:sz w:val="24"/>
              </w:rPr>
              <w:t>anguage] alphabet</w:t>
            </w:r>
          </w:p>
          <w:p w14:paraId="546AE3A3" w14:textId="4C484030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sz w:val="24"/>
              </w:rPr>
              <w:t xml:space="preserve">identify the function of statements, questions </w:t>
            </w:r>
            <w:r w:rsidR="00DE6540">
              <w:rPr>
                <w:sz w:val="24"/>
              </w:rPr>
              <w:t>and commands in [l</w:t>
            </w:r>
            <w:r w:rsidRPr="00DE6540">
              <w:rPr>
                <w:sz w:val="24"/>
              </w:rPr>
              <w:t>anguage].</w:t>
            </w:r>
          </w:p>
          <w:p w14:paraId="109B1A42" w14:textId="05BF4494" w:rsidR="00E65AA2" w:rsidRPr="001D453D" w:rsidRDefault="00717948" w:rsidP="00E65AA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rStyle w:val="Strong"/>
              </w:rPr>
              <w:t>Task –</w:t>
            </w:r>
            <w:r w:rsidR="00E65AA2" w:rsidRPr="00DE6540">
              <w:rPr>
                <w:rStyle w:val="Strong"/>
              </w:rPr>
              <w:t xml:space="preserve"> </w:t>
            </w:r>
            <w:r w:rsidR="00E65AA2" w:rsidRPr="00DE6540">
              <w:rPr>
                <w:sz w:val="24"/>
              </w:rPr>
              <w:t>Students give simple instructions to classmates that relate to classroom routines.</w:t>
            </w:r>
          </w:p>
        </w:tc>
      </w:tr>
    </w:tbl>
    <w:p w14:paraId="406B6528" w14:textId="77777777" w:rsidR="00E65AA2" w:rsidRPr="00DE6540" w:rsidRDefault="00E65AA2" w:rsidP="00DE6540">
      <w:r w:rsidRPr="00DE6540">
        <w:br w:type="page"/>
      </w:r>
    </w:p>
    <w:p w14:paraId="73147C54" w14:textId="77777777" w:rsidR="00E65AA2" w:rsidRDefault="00E65AA2" w:rsidP="00717948">
      <w:pPr>
        <w:pStyle w:val="Heading2"/>
      </w:pPr>
      <w:r>
        <w:lastRenderedPageBreak/>
        <w:t>Term 3</w:t>
      </w:r>
    </w:p>
    <w:tbl>
      <w:tblPr>
        <w:tblStyle w:val="Tableheader"/>
        <w:tblW w:w="14317" w:type="dxa"/>
        <w:tblInd w:w="-30" w:type="dxa"/>
        <w:tblLook w:val="04A0" w:firstRow="1" w:lastRow="0" w:firstColumn="1" w:lastColumn="0" w:noHBand="0" w:noVBand="1"/>
        <w:tblCaption w:val="Term 3"/>
      </w:tblPr>
      <w:tblGrid>
        <w:gridCol w:w="2552"/>
        <w:gridCol w:w="11765"/>
      </w:tblGrid>
      <w:tr w:rsidR="00E65AA2" w:rsidRPr="007B6B2F" w14:paraId="10549F41" w14:textId="77777777" w:rsidTr="00622E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73F2A9AF" w14:textId="77777777" w:rsidR="00E65AA2" w:rsidRPr="00DE6540" w:rsidRDefault="00E65AA2" w:rsidP="00622E9E">
            <w:pPr>
              <w:widowControl/>
              <w:spacing w:before="192" w:after="192" w:line="276" w:lineRule="auto"/>
              <w:textboxTightWrap w:val="none"/>
              <w:rPr>
                <w:sz w:val="24"/>
                <w:lang w:eastAsia="zh-CN"/>
              </w:rPr>
            </w:pPr>
            <w:r w:rsidRPr="00DE6540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3F64927D" w14:textId="77777777" w:rsidR="00E65AA2" w:rsidRPr="00DE6540" w:rsidRDefault="00E65AA2" w:rsidP="00622E9E">
            <w:pPr>
              <w:widowControl/>
              <w:spacing w:after="0" w:line="276" w:lineRule="auto"/>
              <w:textboxTightWrap w:val="no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DE6540">
              <w:rPr>
                <w:sz w:val="24"/>
                <w:lang w:eastAsia="zh-CN"/>
              </w:rPr>
              <w:t>Learning overview</w:t>
            </w:r>
          </w:p>
        </w:tc>
      </w:tr>
      <w:tr w:rsidR="00E65AA2" w14:paraId="1580C5E7" w14:textId="77777777" w:rsidTr="00DE65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top"/>
          </w:tcPr>
          <w:p w14:paraId="00625EDD" w14:textId="77777777" w:rsidR="00DE6540" w:rsidRPr="00DE6540" w:rsidRDefault="00E65AA2" w:rsidP="00DE6540">
            <w:pPr>
              <w:rPr>
                <w:b w:val="0"/>
                <w:sz w:val="24"/>
              </w:rPr>
            </w:pPr>
            <w:r w:rsidRPr="00DE6540">
              <w:rPr>
                <w:b w:val="0"/>
                <w:sz w:val="24"/>
              </w:rPr>
              <w:t>A student:</w:t>
            </w:r>
          </w:p>
          <w:p w14:paraId="097D11F4" w14:textId="5B42766B" w:rsidR="00E65AA2" w:rsidRPr="00672151" w:rsidRDefault="00DE6540" w:rsidP="00DE6540">
            <w:r w:rsidRPr="00DE6540">
              <w:rPr>
                <w:rStyle w:val="Strong"/>
                <w:b/>
              </w:rPr>
              <w:t>(</w:t>
            </w:r>
            <w:r w:rsidR="00E65AA2" w:rsidRPr="00DE6540">
              <w:rPr>
                <w:rStyle w:val="Strong"/>
                <w:b/>
              </w:rPr>
              <w:t>LXXe-4C</w:t>
            </w:r>
            <w:r w:rsidRPr="00DE6540">
              <w:rPr>
                <w:rStyle w:val="Strong"/>
                <w:b/>
              </w:rPr>
              <w:t>)</w:t>
            </w:r>
            <w:r>
              <w:rPr>
                <w:rStyle w:val="Strong"/>
                <w:b/>
              </w:rPr>
              <w:t xml:space="preserve"> </w:t>
            </w:r>
            <w:r>
              <w:rPr>
                <w:b w:val="0"/>
                <w:sz w:val="24"/>
              </w:rPr>
              <w:t>composes texts in [l</w:t>
            </w:r>
            <w:r w:rsidR="00E65AA2" w:rsidRPr="00DE6540">
              <w:rPr>
                <w:b w:val="0"/>
                <w:sz w:val="24"/>
              </w:rPr>
              <w:t>anguage] using visual supports and other scaffolds</w:t>
            </w:r>
            <w:r>
              <w:rPr>
                <w:b w:val="0"/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1E266342" w14:textId="77777777" w:rsidR="00E65AA2" w:rsidRPr="00DE6540" w:rsidRDefault="00E65AA2" w:rsidP="00DE65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DE6540">
              <w:rPr>
                <w:rStyle w:val="Strong"/>
              </w:rPr>
              <w:t>Show and tell</w:t>
            </w:r>
          </w:p>
          <w:p w14:paraId="41BA957F" w14:textId="77777777" w:rsidR="00E65AA2" w:rsidRPr="00DE6540" w:rsidRDefault="00E65AA2" w:rsidP="00DE65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sz w:val="24"/>
              </w:rPr>
              <w:t>Concept – Describing objects of interest</w:t>
            </w:r>
          </w:p>
          <w:p w14:paraId="2E05FDA8" w14:textId="77777777" w:rsidR="00E65AA2" w:rsidRPr="00DE6540" w:rsidRDefault="00E65AA2" w:rsidP="00DE65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sz w:val="24"/>
              </w:rPr>
              <w:t>Duration – Weeks 1-10</w:t>
            </w:r>
          </w:p>
          <w:p w14:paraId="36E0EBAD" w14:textId="77777777" w:rsidR="00E65AA2" w:rsidRPr="00DE6540" w:rsidRDefault="00E65AA2" w:rsidP="00DE65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DE6540">
              <w:rPr>
                <w:rStyle w:val="Strong"/>
              </w:rPr>
              <w:t>Students:</w:t>
            </w:r>
          </w:p>
          <w:p w14:paraId="6DBE16EC" w14:textId="5BC56406" w:rsidR="00E65AA2" w:rsidRPr="00DE6540" w:rsidRDefault="00E65AA2" w:rsidP="00DE6540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sz w:val="24"/>
              </w:rPr>
              <w:t>describe objects in [</w:t>
            </w:r>
            <w:r w:rsidR="00DE6540">
              <w:rPr>
                <w:sz w:val="24"/>
              </w:rPr>
              <w:t>l</w:t>
            </w:r>
            <w:r w:rsidRPr="00DE6540">
              <w:rPr>
                <w:sz w:val="24"/>
              </w:rPr>
              <w:t>anguage] using visual supports.</w:t>
            </w:r>
          </w:p>
          <w:p w14:paraId="141397AE" w14:textId="41E63742" w:rsidR="00E65AA2" w:rsidRPr="00DE6540" w:rsidRDefault="00E65AA2" w:rsidP="00DE654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rStyle w:val="Strong"/>
              </w:rPr>
              <w:t>Task</w:t>
            </w:r>
            <w:r w:rsidR="00DE6540">
              <w:rPr>
                <w:rStyle w:val="Strong"/>
              </w:rPr>
              <w:t xml:space="preserve">: </w:t>
            </w:r>
            <w:r w:rsidRPr="00DE6540">
              <w:rPr>
                <w:sz w:val="24"/>
              </w:rPr>
              <w:t>Students present to class an object of interest such as a favourite toy, photograph or game. They describe size and colour of the object using modelled language.</w:t>
            </w:r>
          </w:p>
          <w:p w14:paraId="4EAE9FF6" w14:textId="77777777" w:rsidR="00E65AA2" w:rsidRPr="00DE6540" w:rsidRDefault="00E65AA2" w:rsidP="00DE654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DE6540">
              <w:rPr>
                <w:rStyle w:val="Strong"/>
              </w:rPr>
              <w:t>Students with prior learning and/or experience:</w:t>
            </w:r>
          </w:p>
          <w:p w14:paraId="1C3B9196" w14:textId="77777777" w:rsidR="00E65AA2" w:rsidRPr="00DE6540" w:rsidRDefault="00E65AA2" w:rsidP="00DE6540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E6540">
              <w:rPr>
                <w:sz w:val="24"/>
              </w:rPr>
              <w:t>compose simple texts using illustrations and actions to support meaning.</w:t>
            </w:r>
          </w:p>
          <w:p w14:paraId="061CAF61" w14:textId="646A060E" w:rsidR="00E65AA2" w:rsidRPr="001D453D" w:rsidRDefault="00E65AA2" w:rsidP="00DE654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DE6540">
              <w:rPr>
                <w:rStyle w:val="Strong"/>
              </w:rPr>
              <w:t>Task</w:t>
            </w:r>
            <w:r w:rsidR="00717948">
              <w:rPr>
                <w:rStyle w:val="Strong"/>
              </w:rPr>
              <w:t xml:space="preserve"> </w:t>
            </w:r>
            <w:r w:rsidR="00717948" w:rsidRPr="00717948">
              <w:t>–</w:t>
            </w:r>
            <w:r w:rsidR="00DE6540">
              <w:rPr>
                <w:rStyle w:val="Strong"/>
              </w:rPr>
              <w:t xml:space="preserve"> </w:t>
            </w:r>
            <w:r w:rsidRPr="00DE6540">
              <w:rPr>
                <w:sz w:val="24"/>
              </w:rPr>
              <w:t>Students present to class an object of interest such as a favourite toy, photograph or game. They give descriptive information about the</w:t>
            </w:r>
            <w:r w:rsidR="00DE6540">
              <w:rPr>
                <w:sz w:val="24"/>
              </w:rPr>
              <w:t xml:space="preserve"> object using simple structures.</w:t>
            </w:r>
          </w:p>
        </w:tc>
      </w:tr>
    </w:tbl>
    <w:p w14:paraId="6FD28EE1" w14:textId="77777777" w:rsidR="00E65AA2" w:rsidRPr="00DE6540" w:rsidRDefault="00E65AA2" w:rsidP="00DE6540">
      <w:r w:rsidRPr="00DE6540">
        <w:br w:type="page"/>
      </w:r>
    </w:p>
    <w:p w14:paraId="7BC0379C" w14:textId="77777777" w:rsidR="00E65AA2" w:rsidRPr="002570EB" w:rsidRDefault="00E65AA2" w:rsidP="00717948">
      <w:pPr>
        <w:pStyle w:val="Heading2"/>
      </w:pPr>
      <w:r w:rsidRPr="002570EB">
        <w:lastRenderedPageBreak/>
        <w:t>Term 4</w:t>
      </w:r>
    </w:p>
    <w:tbl>
      <w:tblPr>
        <w:tblStyle w:val="Tableheader"/>
        <w:tblW w:w="14317" w:type="dxa"/>
        <w:tblInd w:w="-30" w:type="dxa"/>
        <w:tblLook w:val="0420" w:firstRow="1" w:lastRow="0" w:firstColumn="0" w:lastColumn="0" w:noHBand="0" w:noVBand="1"/>
        <w:tblCaption w:val="Term 4"/>
      </w:tblPr>
      <w:tblGrid>
        <w:gridCol w:w="2552"/>
        <w:gridCol w:w="11765"/>
      </w:tblGrid>
      <w:tr w:rsidR="00E65AA2" w:rsidRPr="007B6B2F" w14:paraId="1EE9F6A5" w14:textId="77777777" w:rsidTr="00DE65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0"/>
        </w:trPr>
        <w:tc>
          <w:tcPr>
            <w:tcW w:w="2552" w:type="dxa"/>
          </w:tcPr>
          <w:p w14:paraId="18224ED7" w14:textId="77777777" w:rsidR="00E65AA2" w:rsidRPr="00DE6540" w:rsidRDefault="00E65AA2" w:rsidP="00622E9E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DE6540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7737489F" w14:textId="77777777" w:rsidR="00E65AA2" w:rsidRPr="00DE6540" w:rsidRDefault="00E65AA2" w:rsidP="00622E9E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DE6540">
              <w:rPr>
                <w:sz w:val="24"/>
                <w:lang w:eastAsia="zh-CN"/>
              </w:rPr>
              <w:t>Learning overview</w:t>
            </w:r>
          </w:p>
        </w:tc>
      </w:tr>
      <w:tr w:rsidR="00E65AA2" w14:paraId="775EBBA0" w14:textId="77777777" w:rsidTr="00DE65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10A7ED96" w14:textId="77777777" w:rsidR="00E65AA2" w:rsidRPr="00DE6540" w:rsidRDefault="00E65AA2" w:rsidP="00DE6540">
            <w:pPr>
              <w:rPr>
                <w:b/>
                <w:sz w:val="24"/>
                <w:szCs w:val="22"/>
              </w:rPr>
            </w:pPr>
            <w:r w:rsidRPr="00DE6540">
              <w:rPr>
                <w:sz w:val="24"/>
                <w:szCs w:val="22"/>
              </w:rPr>
              <w:t>A student:</w:t>
            </w:r>
          </w:p>
          <w:p w14:paraId="4D7FA927" w14:textId="17D23D4C" w:rsidR="00E65AA2" w:rsidRPr="00DE6540" w:rsidRDefault="00DE6540" w:rsidP="00DE6540">
            <w:pPr>
              <w:rPr>
                <w:b/>
                <w:sz w:val="24"/>
                <w:szCs w:val="22"/>
              </w:rPr>
            </w:pPr>
            <w:r>
              <w:rPr>
                <w:rStyle w:val="Strong"/>
                <w:szCs w:val="22"/>
              </w:rPr>
              <w:t>(</w:t>
            </w:r>
            <w:r w:rsidR="00E65AA2" w:rsidRPr="00DE6540">
              <w:rPr>
                <w:rStyle w:val="Strong"/>
                <w:szCs w:val="22"/>
              </w:rPr>
              <w:t>LXXe-2C</w:t>
            </w:r>
            <w:r>
              <w:rPr>
                <w:rStyle w:val="Strong"/>
                <w:szCs w:val="22"/>
              </w:rPr>
              <w:t xml:space="preserve">) </w:t>
            </w:r>
            <w:r>
              <w:rPr>
                <w:sz w:val="24"/>
                <w:szCs w:val="22"/>
              </w:rPr>
              <w:t>engages with [l</w:t>
            </w:r>
            <w:r w:rsidR="00E65AA2" w:rsidRPr="00DE6540">
              <w:rPr>
                <w:sz w:val="24"/>
                <w:szCs w:val="22"/>
              </w:rPr>
              <w:t>anguage] texts</w:t>
            </w:r>
            <w:r>
              <w:rPr>
                <w:sz w:val="24"/>
                <w:szCs w:val="22"/>
              </w:rPr>
              <w:t>.</w:t>
            </w:r>
          </w:p>
          <w:p w14:paraId="65F70866" w14:textId="4ACDB37A" w:rsidR="00E65AA2" w:rsidRPr="00DE6540" w:rsidRDefault="00DE6540" w:rsidP="00DE6540">
            <w:pPr>
              <w:rPr>
                <w:b/>
                <w:bCs/>
                <w:sz w:val="24"/>
                <w:szCs w:val="22"/>
              </w:rPr>
            </w:pPr>
            <w:r>
              <w:rPr>
                <w:rStyle w:val="Strong"/>
                <w:szCs w:val="22"/>
              </w:rPr>
              <w:t>(</w:t>
            </w:r>
            <w:r w:rsidR="00E65AA2" w:rsidRPr="00DE6540">
              <w:rPr>
                <w:rStyle w:val="Strong"/>
                <w:szCs w:val="22"/>
              </w:rPr>
              <w:t>LXXe-3C</w:t>
            </w:r>
            <w:r>
              <w:rPr>
                <w:rStyle w:val="Strong"/>
                <w:szCs w:val="22"/>
              </w:rPr>
              <w:t xml:space="preserve">) </w:t>
            </w:r>
            <w:r w:rsidR="00E65AA2" w:rsidRPr="00DE6540">
              <w:rPr>
                <w:sz w:val="24"/>
                <w:szCs w:val="22"/>
              </w:rPr>
              <w:t>responds to spoken and visual texts</w:t>
            </w:r>
            <w:r>
              <w:rPr>
                <w:sz w:val="24"/>
                <w:szCs w:val="22"/>
              </w:rPr>
              <w:t>.</w:t>
            </w:r>
          </w:p>
          <w:p w14:paraId="0BE5E71F" w14:textId="52600F2F" w:rsidR="00E65AA2" w:rsidRPr="00DE6540" w:rsidRDefault="00DE6540" w:rsidP="00DE6540">
            <w:pPr>
              <w:rPr>
                <w:b/>
                <w:sz w:val="24"/>
                <w:szCs w:val="22"/>
              </w:rPr>
            </w:pPr>
            <w:r>
              <w:rPr>
                <w:rStyle w:val="Strong"/>
                <w:szCs w:val="22"/>
              </w:rPr>
              <w:t>(</w:t>
            </w:r>
            <w:r w:rsidR="00E65AA2" w:rsidRPr="00DE6540">
              <w:rPr>
                <w:rStyle w:val="Strong"/>
                <w:szCs w:val="22"/>
              </w:rPr>
              <w:t>LXXe-5U</w:t>
            </w:r>
            <w:r>
              <w:rPr>
                <w:rStyle w:val="Strong"/>
                <w:szCs w:val="22"/>
              </w:rPr>
              <w:t xml:space="preserve">) </w:t>
            </w:r>
            <w:r>
              <w:rPr>
                <w:sz w:val="24"/>
                <w:szCs w:val="22"/>
              </w:rPr>
              <w:t>recognises spoken [l</w:t>
            </w:r>
            <w:r w:rsidR="00E65AA2" w:rsidRPr="00DE6540">
              <w:rPr>
                <w:sz w:val="24"/>
                <w:szCs w:val="22"/>
              </w:rPr>
              <w:t>anguage]</w:t>
            </w:r>
          </w:p>
          <w:p w14:paraId="713168B5" w14:textId="0D4F74BF" w:rsidR="00E65AA2" w:rsidRPr="00F5467A" w:rsidRDefault="00DE6540" w:rsidP="00DE6540">
            <w:r>
              <w:rPr>
                <w:rStyle w:val="Strong"/>
                <w:szCs w:val="22"/>
              </w:rPr>
              <w:t>(</w:t>
            </w:r>
            <w:r w:rsidR="00E65AA2" w:rsidRPr="00DE6540">
              <w:rPr>
                <w:rStyle w:val="Strong"/>
                <w:szCs w:val="22"/>
              </w:rPr>
              <w:t>LXXe-8U</w:t>
            </w:r>
            <w:r>
              <w:rPr>
                <w:rStyle w:val="Strong"/>
                <w:szCs w:val="22"/>
              </w:rPr>
              <w:t xml:space="preserve">) </w:t>
            </w:r>
            <w:r w:rsidR="00E65AA2" w:rsidRPr="00DE6540">
              <w:rPr>
                <w:sz w:val="24"/>
                <w:szCs w:val="22"/>
              </w:rPr>
              <w:t>recognises that there are different kinds of texts</w:t>
            </w:r>
            <w:r>
              <w:rPr>
                <w:sz w:val="24"/>
                <w:szCs w:val="22"/>
              </w:rPr>
              <w:t>.</w:t>
            </w:r>
          </w:p>
        </w:tc>
        <w:tc>
          <w:tcPr>
            <w:tcW w:w="11765" w:type="dxa"/>
          </w:tcPr>
          <w:p w14:paraId="0F8AD587" w14:textId="77777777" w:rsidR="00E65AA2" w:rsidRPr="00DE6540" w:rsidRDefault="00E65AA2" w:rsidP="00DE6540">
            <w:pPr>
              <w:rPr>
                <w:rStyle w:val="Strong"/>
              </w:rPr>
            </w:pPr>
            <w:r w:rsidRPr="00DE6540">
              <w:rPr>
                <w:rStyle w:val="Strong"/>
              </w:rPr>
              <w:t>Let’s sing!</w:t>
            </w:r>
          </w:p>
          <w:p w14:paraId="5C2E5390" w14:textId="77777777" w:rsidR="00E65AA2" w:rsidRPr="00DE6540" w:rsidRDefault="00E65AA2" w:rsidP="00DE6540">
            <w:pPr>
              <w:rPr>
                <w:sz w:val="24"/>
              </w:rPr>
            </w:pPr>
            <w:r w:rsidRPr="00DE6540">
              <w:rPr>
                <w:sz w:val="24"/>
              </w:rPr>
              <w:t>Concept – Leisure</w:t>
            </w:r>
          </w:p>
          <w:p w14:paraId="7848AC00" w14:textId="77777777" w:rsidR="00E65AA2" w:rsidRPr="00DE6540" w:rsidRDefault="00E65AA2" w:rsidP="00DE6540">
            <w:pPr>
              <w:rPr>
                <w:sz w:val="24"/>
              </w:rPr>
            </w:pPr>
            <w:r w:rsidRPr="00DE6540">
              <w:rPr>
                <w:sz w:val="24"/>
              </w:rPr>
              <w:t>Duration – Weeks 1-10</w:t>
            </w:r>
          </w:p>
          <w:p w14:paraId="16FB8366" w14:textId="77777777" w:rsidR="00E65AA2" w:rsidRPr="00DE6540" w:rsidRDefault="00E65AA2" w:rsidP="00622E9E">
            <w:pPr>
              <w:rPr>
                <w:rStyle w:val="Strong"/>
              </w:rPr>
            </w:pPr>
            <w:r w:rsidRPr="00DE6540">
              <w:rPr>
                <w:rStyle w:val="Strong"/>
              </w:rPr>
              <w:t>Students:</w:t>
            </w:r>
          </w:p>
          <w:p w14:paraId="49EC9C39" w14:textId="77777777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DE6540">
              <w:rPr>
                <w:sz w:val="24"/>
              </w:rPr>
              <w:t>participate in shared listening and viewing activities</w:t>
            </w:r>
          </w:p>
          <w:p w14:paraId="15320B14" w14:textId="77777777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DE6540">
              <w:rPr>
                <w:sz w:val="24"/>
              </w:rPr>
              <w:t>respond to simple or familiar songs through actions, drawing or singing</w:t>
            </w:r>
          </w:p>
          <w:p w14:paraId="3BDFC5F9" w14:textId="1B7C8AA4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DE6540">
              <w:rPr>
                <w:sz w:val="24"/>
              </w:rPr>
              <w:t>recognise the sounds of [</w:t>
            </w:r>
            <w:r w:rsidR="00EC3A9E">
              <w:rPr>
                <w:sz w:val="24"/>
              </w:rPr>
              <w:t>l</w:t>
            </w:r>
            <w:r w:rsidRPr="00DE6540">
              <w:rPr>
                <w:sz w:val="24"/>
              </w:rPr>
              <w:t>anguage]</w:t>
            </w:r>
          </w:p>
          <w:p w14:paraId="12BAB4C8" w14:textId="77777777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DE6540">
              <w:rPr>
                <w:sz w:val="24"/>
              </w:rPr>
              <w:t xml:space="preserve">understand that language is organised as ‘text’. </w:t>
            </w:r>
          </w:p>
          <w:p w14:paraId="267EBB0F" w14:textId="4347B3BE" w:rsidR="00E65AA2" w:rsidRPr="00DE6540" w:rsidRDefault="00E65AA2" w:rsidP="00EC3A9E">
            <w:pPr>
              <w:spacing w:line="276" w:lineRule="auto"/>
              <w:rPr>
                <w:sz w:val="24"/>
              </w:rPr>
            </w:pPr>
            <w:r w:rsidRPr="00DE6540">
              <w:rPr>
                <w:rStyle w:val="Strong"/>
              </w:rPr>
              <w:t>Task</w:t>
            </w:r>
            <w:r w:rsidR="00717948">
              <w:rPr>
                <w:rStyle w:val="Strong"/>
              </w:rPr>
              <w:t xml:space="preserve"> </w:t>
            </w:r>
            <w:bookmarkStart w:id="0" w:name="_GoBack"/>
            <w:r w:rsidR="00717948" w:rsidRPr="00717948">
              <w:t>–</w:t>
            </w:r>
            <w:bookmarkEnd w:id="0"/>
            <w:r w:rsidR="00EC3A9E">
              <w:rPr>
                <w:rStyle w:val="Strong"/>
              </w:rPr>
              <w:t xml:space="preserve"> </w:t>
            </w:r>
            <w:r w:rsidRPr="00DE6540">
              <w:rPr>
                <w:sz w:val="24"/>
              </w:rPr>
              <w:t>Students perform a song at a school assembly, adding actions to support meaning.</w:t>
            </w:r>
          </w:p>
          <w:p w14:paraId="66DB0271" w14:textId="77777777" w:rsidR="00E65AA2" w:rsidRPr="00DE6540" w:rsidRDefault="00E65AA2" w:rsidP="00622E9E">
            <w:pPr>
              <w:spacing w:line="276" w:lineRule="auto"/>
              <w:rPr>
                <w:rStyle w:val="Strong"/>
              </w:rPr>
            </w:pPr>
            <w:r w:rsidRPr="00DE6540">
              <w:rPr>
                <w:rStyle w:val="Strong"/>
              </w:rPr>
              <w:t>Students with prior learning and/or experience:</w:t>
            </w:r>
          </w:p>
          <w:p w14:paraId="7AF99AA4" w14:textId="77777777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DE6540">
              <w:rPr>
                <w:sz w:val="24"/>
              </w:rPr>
              <w:t>identify key words and specific information in simple spoken and visual texts</w:t>
            </w:r>
          </w:p>
          <w:p w14:paraId="54AE6D81" w14:textId="77777777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DE6540">
              <w:rPr>
                <w:sz w:val="24"/>
              </w:rPr>
              <w:t>share information from texts, using illustrations and gestures to support meaning</w:t>
            </w:r>
          </w:p>
          <w:p w14:paraId="42ABC54E" w14:textId="0AE6ACFB" w:rsidR="00E65AA2" w:rsidRPr="00DE6540" w:rsidRDefault="00E65AA2" w:rsidP="00E65AA2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DE6540">
              <w:rPr>
                <w:sz w:val="24"/>
              </w:rPr>
              <w:t>reco</w:t>
            </w:r>
            <w:r w:rsidR="00EC3A9E">
              <w:rPr>
                <w:sz w:val="24"/>
              </w:rPr>
              <w:t>gnise and use features of the [l</w:t>
            </w:r>
            <w:r w:rsidRPr="00DE6540">
              <w:rPr>
                <w:sz w:val="24"/>
              </w:rPr>
              <w:t>anguage] sound system, including pitch, accent, rhythm and intonation.</w:t>
            </w:r>
          </w:p>
          <w:p w14:paraId="3BA300B4" w14:textId="070002E9" w:rsidR="00E65AA2" w:rsidRPr="001D453D" w:rsidRDefault="00E65AA2" w:rsidP="00EC3A9E">
            <w:pPr>
              <w:spacing w:line="276" w:lineRule="auto"/>
              <w:rPr>
                <w:szCs w:val="22"/>
              </w:rPr>
            </w:pPr>
            <w:r w:rsidRPr="00DE6540">
              <w:rPr>
                <w:rStyle w:val="Strong"/>
              </w:rPr>
              <w:t>Task</w:t>
            </w:r>
            <w:r w:rsidR="00717948">
              <w:rPr>
                <w:rStyle w:val="Strong"/>
              </w:rPr>
              <w:t xml:space="preserve"> </w:t>
            </w:r>
            <w:r w:rsidR="00717948" w:rsidRPr="00717948">
              <w:t>–</w:t>
            </w:r>
            <w:r w:rsidR="00EC3A9E" w:rsidRPr="00717948">
              <w:t xml:space="preserve"> </w:t>
            </w:r>
            <w:r w:rsidRPr="00DE6540">
              <w:rPr>
                <w:sz w:val="24"/>
              </w:rPr>
              <w:t>Students listen to a song and create actions to support meaning. They teach the actions to their classmates and perform the song with their classmates at a school assembly.</w:t>
            </w:r>
          </w:p>
        </w:tc>
      </w:tr>
    </w:tbl>
    <w:p w14:paraId="2B75D67C" w14:textId="20C6FFC2" w:rsidR="00546F02" w:rsidRPr="00EC3A9E" w:rsidRDefault="007101B9" w:rsidP="00E239E0">
      <w:pPr>
        <w:rPr>
          <w:rFonts w:cs="Arial"/>
          <w:sz w:val="22"/>
          <w:szCs w:val="22"/>
        </w:rPr>
      </w:pPr>
      <w:hyperlink r:id="rId12" w:history="1">
        <w:r w:rsidR="00E65AA2" w:rsidRPr="00EC3A9E">
          <w:rPr>
            <w:rStyle w:val="Hyperlink"/>
            <w:szCs w:val="22"/>
          </w:rPr>
          <w:t>Languages K-10 Fr</w:t>
        </w:r>
        <w:r w:rsidR="00E65AA2" w:rsidRPr="00EC3A9E">
          <w:rPr>
            <w:rStyle w:val="Hyperlink"/>
            <w:szCs w:val="22"/>
          </w:rPr>
          <w:t>amework</w:t>
        </w:r>
      </w:hyperlink>
      <w:r w:rsidR="00E65AA2" w:rsidRPr="00EC3A9E">
        <w:rPr>
          <w:rFonts w:cs="Arial"/>
          <w:bCs/>
          <w:color w:val="5B9BD5" w:themeColor="accent5"/>
          <w:szCs w:val="22"/>
        </w:rPr>
        <w:t xml:space="preserve"> </w:t>
      </w:r>
      <w:r w:rsidR="00E65AA2" w:rsidRPr="00EC3A9E">
        <w:rPr>
          <w:rStyle w:val="SubtleReference"/>
          <w:rFonts w:cs="Arial"/>
          <w:sz w:val="24"/>
          <w:szCs w:val="22"/>
        </w:rPr>
        <w:t xml:space="preserve">© </w:t>
      </w:r>
      <w:r w:rsidR="00717948">
        <w:rPr>
          <w:rStyle w:val="SubtleReference"/>
          <w:rFonts w:cs="Arial"/>
          <w:sz w:val="24"/>
          <w:szCs w:val="22"/>
        </w:rPr>
        <w:t xml:space="preserve">2018 </w:t>
      </w:r>
      <w:r w:rsidR="00E65AA2" w:rsidRPr="00EC3A9E">
        <w:rPr>
          <w:rStyle w:val="SubtleReference"/>
          <w:rFonts w:cs="Arial"/>
          <w:sz w:val="24"/>
          <w:szCs w:val="22"/>
        </w:rPr>
        <w:t>NSW Education Standards Authority (NESA) for and on behalf of the Crown in right of the State of New South Wales.</w:t>
      </w:r>
    </w:p>
    <w:sectPr w:rsidR="00546F02" w:rsidRPr="00EC3A9E" w:rsidSect="0091648E">
      <w:footerReference w:type="even" r:id="rId13"/>
      <w:footerReference w:type="default" r:id="rId14"/>
      <w:headerReference w:type="first" r:id="rId15"/>
      <w:footerReference w:type="first" r:id="rId16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681A44" w14:textId="77777777" w:rsidR="00CD5A94" w:rsidRDefault="00CD5A94" w:rsidP="00191F45">
      <w:r>
        <w:separator/>
      </w:r>
    </w:p>
    <w:p w14:paraId="5B681A45" w14:textId="77777777" w:rsidR="00CD5A94" w:rsidRDefault="00CD5A94"/>
    <w:p w14:paraId="5B681A46" w14:textId="77777777" w:rsidR="00CD5A94" w:rsidRDefault="00CD5A94"/>
    <w:p w14:paraId="5B681A47" w14:textId="77777777" w:rsidR="00CD5A94" w:rsidRDefault="00CD5A94"/>
  </w:endnote>
  <w:endnote w:type="continuationSeparator" w:id="0">
    <w:p w14:paraId="5B681A48" w14:textId="77777777" w:rsidR="00CD5A94" w:rsidRDefault="00CD5A94" w:rsidP="00191F45">
      <w:r>
        <w:continuationSeparator/>
      </w:r>
    </w:p>
    <w:p w14:paraId="5B681A49" w14:textId="77777777" w:rsidR="00CD5A94" w:rsidRDefault="00CD5A94"/>
    <w:p w14:paraId="5B681A4A" w14:textId="77777777" w:rsidR="00CD5A94" w:rsidRDefault="00CD5A94"/>
    <w:p w14:paraId="5B681A4B" w14:textId="77777777" w:rsidR="00CD5A94" w:rsidRDefault="00CD5A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C" w14:textId="407296E3" w:rsidR="007A3356" w:rsidRPr="00072323" w:rsidRDefault="004D333E" w:rsidP="0091648E">
    <w:pPr>
      <w:pStyle w:val="Footer"/>
      <w:tabs>
        <w:tab w:val="clear" w:pos="10773"/>
        <w:tab w:val="right" w:pos="14601"/>
      </w:tabs>
      <w:rPr>
        <w:rFonts w:cs="Arial"/>
      </w:rPr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101B9">
      <w:rPr>
        <w:noProof/>
      </w:rPr>
      <w:t>2</w:t>
    </w:r>
    <w:r w:rsidRPr="002810D3">
      <w:fldChar w:fldCharType="end"/>
    </w:r>
    <w:r w:rsidRPr="002810D3">
      <w:tab/>
    </w:r>
    <w:r w:rsidR="00C5066B">
      <w:t>Scope and sequence</w:t>
    </w:r>
    <w:r w:rsidR="00072323">
      <w:t xml:space="preserve"> </w:t>
    </w:r>
    <w:r w:rsidR="00072323">
      <w:rPr>
        <w:rFonts w:cs="Arial"/>
      </w:rPr>
      <w:t>– Early Stage 1 languag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D" w14:textId="681A6246" w:rsidR="007A3356" w:rsidRPr="004D333E" w:rsidRDefault="004D333E" w:rsidP="0091648E">
    <w:pPr>
      <w:pStyle w:val="Footer"/>
      <w:tabs>
        <w:tab w:val="clear" w:pos="10773"/>
        <w:tab w:val="right" w:pos="14601"/>
      </w:tabs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717948">
      <w:rPr>
        <w:noProof/>
      </w:rPr>
      <w:t>Sep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101B9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F" w14:textId="77777777" w:rsidR="00493120" w:rsidRDefault="00493120" w:rsidP="005067FF">
    <w:pPr>
      <w:pStyle w:val="Logo"/>
      <w:tabs>
        <w:tab w:val="clear" w:pos="10199"/>
        <w:tab w:val="right" w:pos="14601"/>
      </w:tabs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5B681A50" wp14:editId="5B681A51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81A3C" w14:textId="77777777" w:rsidR="00CD5A94" w:rsidRDefault="00CD5A94" w:rsidP="00191F45">
      <w:r>
        <w:separator/>
      </w:r>
    </w:p>
    <w:p w14:paraId="5B681A3D" w14:textId="77777777" w:rsidR="00CD5A94" w:rsidRDefault="00CD5A94"/>
    <w:p w14:paraId="5B681A3E" w14:textId="77777777" w:rsidR="00CD5A94" w:rsidRDefault="00CD5A94"/>
    <w:p w14:paraId="5B681A3F" w14:textId="77777777" w:rsidR="00CD5A94" w:rsidRDefault="00CD5A94"/>
  </w:footnote>
  <w:footnote w:type="continuationSeparator" w:id="0">
    <w:p w14:paraId="5B681A40" w14:textId="77777777" w:rsidR="00CD5A94" w:rsidRDefault="00CD5A94" w:rsidP="00191F45">
      <w:r>
        <w:continuationSeparator/>
      </w:r>
    </w:p>
    <w:p w14:paraId="5B681A41" w14:textId="77777777" w:rsidR="00CD5A94" w:rsidRDefault="00CD5A94"/>
    <w:p w14:paraId="5B681A42" w14:textId="77777777" w:rsidR="00CD5A94" w:rsidRDefault="00CD5A94"/>
    <w:p w14:paraId="5B681A43" w14:textId="77777777" w:rsidR="00CD5A94" w:rsidRDefault="00CD5A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tTCwMDcwMzOzMDBX0lEKTi0uzszPAykwrgUArh5JBCwAAAA="/>
  </w:docVars>
  <w:rsids>
    <w:rsidRoot w:val="004042F8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323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7FF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01B9"/>
    <w:rsid w:val="00712DA7"/>
    <w:rsid w:val="00714956"/>
    <w:rsid w:val="00715F89"/>
    <w:rsid w:val="00716FB7"/>
    <w:rsid w:val="00717948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1648E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43E8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66B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540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5AA2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A9E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B681A3B"/>
  <w14:defaultImageDpi w14:val="330"/>
  <w15:chartTrackingRefBased/>
  <w15:docId w15:val="{B0CEB3D6-150D-4109-8C3B-6BEAB0049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,ŠFooter-landscape"/>
    <w:basedOn w:val="Normal"/>
    <w:link w:val="FooterChar"/>
    <w:uiPriority w:val="99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,ŠFooter-landscape Char"/>
    <w:basedOn w:val="DefaultParagraphFont"/>
    <w:link w:val="Footer"/>
    <w:uiPriority w:val="99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,Š 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,ŠStrong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Logo-landscape">
    <w:name w:val="ŠLogo-landscape"/>
    <w:basedOn w:val="Normal"/>
    <w:uiPriority w:val="16"/>
    <w:qFormat/>
    <w:rsid w:val="00E65AA2"/>
    <w:pPr>
      <w:tabs>
        <w:tab w:val="right" w:pos="14572"/>
      </w:tabs>
      <w:spacing w:line="300" w:lineRule="atLeast"/>
      <w:ind w:right="-454"/>
    </w:pPr>
    <w:rPr>
      <w:rFonts w:eastAsia="SimSun" w:cs="Times New Roman"/>
      <w:b/>
      <w:color w:val="002060"/>
      <w:szCs w:val="2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7179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wcm/connect/d4d35a4b-3647-4bb2-bcfa-ac2b5c0818fc/languages-k-10-framework-2017.PDF?MOD=AJPERES&amp;CVID=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ucationstandards.nsw.edu.au/wps/portal/nesa/k-10/understanding-the-curriculum/programming/advice-on-scope-and-sequence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3" ma:contentTypeDescription="Create a new document." ma:contentTypeScope="" ma:versionID="75911336b6944e9373dc785b1d0e8b32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631cb4be8a9a01fd51ae0f8f0ab42a03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9BA886-D0EE-48CD-996F-F05AB5695E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BCAD61-5ABD-409F-8F7C-1BBAD99DE374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185ad172-241e-46eb-b06f-b9e9435fe3ab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3ed67ec9-b64a-4b93-a027-d5f88b11295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C31E05C-2671-464E-85A5-83AA3C2068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395D83-682D-4916-8513-BE8BC8058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and sequence es1 languages</vt:lpstr>
    </vt:vector>
  </TitlesOfParts>
  <Manager/>
  <Company/>
  <LinksUpToDate>false</LinksUpToDate>
  <CharactersWithSpaces>46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pe and sequence ES1 languages</dc:title>
  <dc:subject/>
  <dc:creator>NSW DoE</dc:creator>
  <cp:keywords/>
  <dc:description/>
  <cp:lastModifiedBy>Jill Andrew</cp:lastModifiedBy>
  <cp:revision>3</cp:revision>
  <dcterms:created xsi:type="dcterms:W3CDTF">2020-09-15T03:28:00Z</dcterms:created>
  <dcterms:modified xsi:type="dcterms:W3CDTF">2020-09-15T03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